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488BE" w14:textId="2BF39BF9" w:rsidR="003D0FEF" w:rsidRPr="00D821F6" w:rsidRDefault="00BA2E9F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Antikūnas prieš </w:t>
      </w:r>
      <w:proofErr w:type="spellStart"/>
      <w:r w:rsidR="006D104C" w:rsidRPr="00D821F6">
        <w:rPr>
          <w:rFonts w:ascii="Helvetica" w:hAnsi="Helvetica" w:cs="Arial"/>
          <w:sz w:val="20"/>
          <w:szCs w:val="24"/>
          <w:lang w:val="lt-LT"/>
        </w:rPr>
        <w:t>sklerostiną</w:t>
      </w:r>
      <w:proofErr w:type="spellEnd"/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rba jo fragmentas, skirtas naudoti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su kaulais susijusio sutrikimo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gydymą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pa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didinant kaulų mineralų tankį,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>būd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as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pima anti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kūno prieš </w:t>
      </w:r>
      <w:proofErr w:type="spellStart"/>
      <w:r w:rsidR="006D104C" w:rsidRPr="00D821F6">
        <w:rPr>
          <w:rFonts w:ascii="Helvetica" w:hAnsi="Helvetica" w:cs="Arial"/>
          <w:sz w:val="20"/>
          <w:szCs w:val="24"/>
          <w:lang w:val="lt-LT"/>
        </w:rPr>
        <w:t>s</w:t>
      </w:r>
      <w:r w:rsidR="009D243F">
        <w:rPr>
          <w:rFonts w:ascii="Helvetica" w:hAnsi="Helvetica" w:cs="Arial"/>
          <w:sz w:val="20"/>
          <w:szCs w:val="24"/>
          <w:lang w:val="lt-LT"/>
        </w:rPr>
        <w:t>k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>lerostin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rba jo fragmento įvedimą žmogui kiekiu nuo 0,1 mg/kg iki 20 mg/kg, kur antikūnas prieš </w:t>
      </w:r>
      <w:proofErr w:type="spellStart"/>
      <w:r w:rsidR="006D104C" w:rsidRPr="00D821F6">
        <w:rPr>
          <w:rFonts w:ascii="Helvetica" w:hAnsi="Helvetica" w:cs="Arial"/>
          <w:sz w:val="20"/>
          <w:szCs w:val="24"/>
          <w:lang w:val="lt-LT"/>
        </w:rPr>
        <w:t>sklerostiną</w:t>
      </w:r>
      <w:proofErr w:type="spellEnd"/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rba jo fragmentas kryžmiškai blokuoja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prisijungimą prie </w:t>
      </w:r>
      <w:proofErr w:type="spellStart"/>
      <w:r w:rsidR="007E2023" w:rsidRPr="00D821F6">
        <w:rPr>
          <w:rFonts w:ascii="Helvetica" w:hAnsi="Helvetica" w:cs="Arial"/>
          <w:sz w:val="20"/>
          <w:szCs w:val="24"/>
          <w:lang w:val="lt-LT"/>
        </w:rPr>
        <w:t>sklerostino</w:t>
      </w:r>
      <w:proofErr w:type="spellEnd"/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>antikūno Ab-4, kurio sunkiosios grandinės seka yra SEQ ID Nr. 137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,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ir lengvosios grandinės seka SEQ ID Nr. 133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,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rba antikūn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o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Ab-13,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kurio sunkiosios grandinės seka yra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SEQ ID Nr. 209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,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ir lengvosios grandinės sek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a yra</w:t>
      </w:r>
      <w:r w:rsidR="006D104C" w:rsidRPr="00D821F6">
        <w:rPr>
          <w:rFonts w:ascii="Helvetica" w:hAnsi="Helvetica" w:cs="Arial"/>
          <w:sz w:val="20"/>
          <w:szCs w:val="24"/>
          <w:lang w:val="lt-LT"/>
        </w:rPr>
        <w:t xml:space="preserve"> SEQ ID Nr. 205.</w:t>
      </w:r>
    </w:p>
    <w:p w14:paraId="19826E01" w14:textId="77777777" w:rsidR="00B81266" w:rsidRPr="00D821F6" w:rsidRDefault="00B81266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5BF848" w14:textId="53E14264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>2. Antikūnas, skirtas naudoti pagal 1 punktą, kur:</w:t>
      </w:r>
    </w:p>
    <w:p w14:paraId="34DE9C18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a) metodas slopina kaulų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rezorbciją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;</w:t>
      </w:r>
    </w:p>
    <w:p w14:paraId="20C867F3" w14:textId="0FB6DD1F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b) žmogus yra tas, kuriam gydymas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rieskydin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aukos hormonu ar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b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jo analogu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="007E2023" w:rsidRPr="00D821F6">
        <w:rPr>
          <w:rFonts w:ascii="Helvetica" w:hAnsi="Helvetica" w:cs="Arial"/>
          <w:sz w:val="20"/>
          <w:szCs w:val="24"/>
          <w:lang w:val="lt-LT"/>
        </w:rPr>
        <w:t>kontraindikuotina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arba žmogus, kuriam gydymas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bisfosfonatai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kontraindikuotina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; arba</w:t>
      </w:r>
    </w:p>
    <w:p w14:paraId="3C97F22C" w14:textId="0B67FE06" w:rsidR="00B81266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c) žmogus serga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kalcemija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kalcemija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arba jam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yra rizika susirgti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2401F36E" w14:textId="77777777" w:rsidR="00B81266" w:rsidRPr="00D821F6" w:rsidRDefault="00B81266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358F14" w14:textId="50257D67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3. Antikūnas, skirtas naudoti pagal 2 punktą, kur žmogus, 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>serga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ntis</w:t>
      </w:r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E2023" w:rsidRPr="00D821F6">
        <w:rPr>
          <w:rFonts w:ascii="Helvetica" w:hAnsi="Helvetica" w:cs="Arial"/>
          <w:sz w:val="20"/>
          <w:szCs w:val="24"/>
          <w:lang w:val="lt-LT"/>
        </w:rPr>
        <w:t>hipokalcemija</w:t>
      </w:r>
      <w:proofErr w:type="spellEnd"/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7E2023" w:rsidRPr="00D821F6">
        <w:rPr>
          <w:rFonts w:ascii="Helvetica" w:hAnsi="Helvetica" w:cs="Arial"/>
          <w:sz w:val="20"/>
          <w:szCs w:val="24"/>
          <w:lang w:val="lt-LT"/>
        </w:rPr>
        <w:t>hiperkalcemija</w:t>
      </w:r>
      <w:proofErr w:type="spellEnd"/>
      <w:r w:rsidR="007E2023" w:rsidRPr="00D821F6">
        <w:rPr>
          <w:rFonts w:ascii="Helvetica" w:hAnsi="Helvetica" w:cs="Arial"/>
          <w:sz w:val="20"/>
          <w:szCs w:val="24"/>
          <w:lang w:val="lt-LT"/>
        </w:rPr>
        <w:t xml:space="preserve"> arba jam yra rizika susirgti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72137" w:rsidRPr="00D821F6">
        <w:rPr>
          <w:rFonts w:ascii="Helvetica" w:hAnsi="Helvetica" w:cs="Arial"/>
          <w:sz w:val="20"/>
          <w:szCs w:val="24"/>
          <w:lang w:val="lt-LT"/>
        </w:rPr>
        <w:t>hipokalcemija</w:t>
      </w:r>
      <w:proofErr w:type="spellEnd"/>
      <w:r w:rsidR="00972137" w:rsidRPr="00D821F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972137" w:rsidRPr="00D821F6">
        <w:rPr>
          <w:rFonts w:ascii="Helvetica" w:hAnsi="Helvetica" w:cs="Arial"/>
          <w:sz w:val="20"/>
          <w:szCs w:val="24"/>
          <w:lang w:val="lt-LT"/>
        </w:rPr>
        <w:t>hiperkalcemija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atsirandančia dėl lėtinės inkstų ligos, inkstų nepakankamumo, pirminio ar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b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trinio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paratiroidizm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seudohiperparatiroidizm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paratiroidizm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seudohipoparatiroidizm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magnio trūkumo, sunk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i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magnezemij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vitamino D trūkum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fosfatemij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ūmini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ankreatit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alkan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kompleksų formavimosi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blastin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metastazės, sepsi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chirurgi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nės operacijos</w:t>
      </w:r>
      <w:r w:rsidRPr="00D821F6">
        <w:rPr>
          <w:rFonts w:ascii="Helvetica" w:hAnsi="Helvetica" w:cs="Arial"/>
          <w:sz w:val="20"/>
          <w:szCs w:val="24"/>
          <w:lang w:val="lt-LT"/>
        </w:rPr>
        <w:t>, chemoterapij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neoplazij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paratiroidizm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šeiminė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kalciurinė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kalcemij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arkoidozė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tuberkuliozė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72137" w:rsidRPr="00D821F6">
        <w:rPr>
          <w:rFonts w:ascii="Helvetica" w:hAnsi="Helvetica" w:cs="Arial"/>
          <w:sz w:val="20"/>
          <w:szCs w:val="24"/>
          <w:lang w:val="lt-LT"/>
        </w:rPr>
        <w:t>berilioz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72137" w:rsidRPr="00D821F6">
        <w:rPr>
          <w:rFonts w:ascii="Helvetica" w:hAnsi="Helvetica" w:cs="Arial"/>
          <w:sz w:val="20"/>
          <w:szCs w:val="24"/>
          <w:lang w:val="lt-LT"/>
        </w:rPr>
        <w:t>histoplazmozė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72137" w:rsidRPr="00D821F6">
        <w:rPr>
          <w:rFonts w:ascii="Helvetica" w:hAnsi="Helvetica" w:cs="Arial"/>
          <w:sz w:val="20"/>
          <w:szCs w:val="24"/>
          <w:lang w:val="lt-LT"/>
        </w:rPr>
        <w:t>kandidoz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72137" w:rsidRPr="00D821F6">
        <w:rPr>
          <w:rFonts w:ascii="Helvetica" w:hAnsi="Helvetica" w:cs="Arial"/>
          <w:sz w:val="20"/>
          <w:szCs w:val="24"/>
          <w:lang w:val="lt-LT"/>
        </w:rPr>
        <w:t>kokcidiomikozės</w:t>
      </w:r>
      <w:proofErr w:type="spellEnd"/>
      <w:r w:rsidR="00972137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b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ne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mfom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Krono lig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542F7E" w:rsidRPr="00D821F6">
        <w:rPr>
          <w:rFonts w:ascii="Helvetica" w:hAnsi="Helvetica" w:cs="Arial"/>
          <w:sz w:val="20"/>
          <w:szCs w:val="24"/>
          <w:lang w:val="lt-LT"/>
        </w:rPr>
        <w:t>V</w:t>
      </w:r>
      <w:r w:rsidRPr="00D821F6">
        <w:rPr>
          <w:rFonts w:ascii="Helvetica" w:hAnsi="Helvetica" w:cs="Arial"/>
          <w:sz w:val="20"/>
          <w:szCs w:val="24"/>
          <w:lang w:val="lt-LT"/>
        </w:rPr>
        <w:t>egeneri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granulomatozė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pneumonij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silikono sukelt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granul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i</w:t>
      </w:r>
      <w:r w:rsidRPr="00D821F6">
        <w:rPr>
          <w:rFonts w:ascii="Helvetica" w:hAnsi="Helvetica" w:cs="Arial"/>
          <w:sz w:val="20"/>
          <w:szCs w:val="24"/>
          <w:lang w:val="lt-LT"/>
        </w:rPr>
        <w:t>om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tiazidinių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diuretikų ar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b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ličio 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įvedim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imobilizacij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5CA9A785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440A4D" w14:textId="07B9FF52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>4. Antikūnas, skirtas naudoti pagal 1 punktą, kur:</w:t>
      </w:r>
    </w:p>
    <w:p w14:paraId="261018BA" w14:textId="52497761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>(A) metodas yra toks, k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tikūnų kiekis 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821F6">
        <w:rPr>
          <w:rFonts w:ascii="Helvetica" w:hAnsi="Helvetica" w:cs="Arial"/>
          <w:sz w:val="20"/>
          <w:szCs w:val="24"/>
          <w:lang w:val="lt-LT"/>
        </w:rPr>
        <w:t>veiksminga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mažina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 tipo kolageno (CTX) C-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telopeptid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koncentraciją serume 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be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20 %, 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lygina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 prieš gydymą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 xml:space="preserve"> buvusiu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rba normaliu lygiu, praėjus 3 savaitėms po gydymo pradžios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r kur slopinama kaulų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rezorbcija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;</w:t>
      </w:r>
    </w:p>
    <w:p w14:paraId="2FEF63DF" w14:textId="69D39620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>(B) metodas yra toks,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 xml:space="preserve"> kur antikūnų kiekis yra veiksminga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(a) sumažin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a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CTX koncentraciją serume bent 20 %, 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lyginant su prieš gydymą buvusiu arba normaliu lygiu, praėjus 3 savaitėms po gydymo pradžios</w:t>
      </w:r>
      <w:r w:rsidRPr="00D821F6">
        <w:rPr>
          <w:rFonts w:ascii="Helvetica" w:hAnsi="Helvetica" w:cs="Arial"/>
          <w:sz w:val="20"/>
          <w:szCs w:val="24"/>
          <w:lang w:val="lt-LT"/>
        </w:rPr>
        <w:t>, ir (b) padi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dina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oncentraciją serume kaulų formavimosi žymen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>, parinkt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š grupės, susidedančios iš kaulams specifinės šarminės fosfatazės (BSAP)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 lygio serume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1 tipo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rokolagen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peptido (PINP) amino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 xml:space="preserve"> grupės </w:t>
      </w:r>
      <w:r w:rsidRPr="00D821F6">
        <w:rPr>
          <w:rFonts w:ascii="Helvetica" w:hAnsi="Helvetica" w:cs="Arial"/>
          <w:sz w:val="20"/>
          <w:szCs w:val="24"/>
          <w:lang w:val="lt-LT"/>
        </w:rPr>
        <w:t>gal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ra</w:t>
      </w:r>
      <w:r w:rsidR="00542F7E" w:rsidRPr="00D821F6">
        <w:rPr>
          <w:rFonts w:ascii="Helvetica" w:hAnsi="Helvetica" w:cs="Arial"/>
          <w:sz w:val="20"/>
          <w:szCs w:val="24"/>
          <w:lang w:val="lt-LT"/>
        </w:rPr>
        <w:t>ilginim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lygio serume ir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kalcin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Ca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) lygio serume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be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20 %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lyginant su prieš gydymą buvusiu arba normaliu lygiu, praėjus 3 savaitėms po gydymo pradžios</w:t>
      </w:r>
      <w:r w:rsidRPr="00D821F6">
        <w:rPr>
          <w:rFonts w:ascii="Helvetica" w:hAnsi="Helvetica" w:cs="Arial"/>
          <w:sz w:val="20"/>
          <w:szCs w:val="24"/>
          <w:lang w:val="lt-LT"/>
        </w:rPr>
        <w:t>; arba</w:t>
      </w:r>
    </w:p>
    <w:p w14:paraId="6F7DC7F1" w14:textId="0920B643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(C) metodas apima: (a) antikūno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įvedimą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mogui pirmą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laikotarpį</w:t>
      </w:r>
      <w:r w:rsidRPr="00D821F6">
        <w:rPr>
          <w:rFonts w:ascii="Helvetica" w:hAnsi="Helvetica" w:cs="Arial"/>
          <w:sz w:val="20"/>
          <w:szCs w:val="24"/>
          <w:lang w:val="lt-LT"/>
        </w:rPr>
        <w:t>, k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šis kiekis yra veiksmingas padidin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D821F6">
        <w:rPr>
          <w:rFonts w:ascii="Helvetica" w:hAnsi="Helvetica" w:cs="Arial"/>
          <w:sz w:val="20"/>
          <w:szCs w:val="24"/>
          <w:lang w:val="lt-LT"/>
        </w:rPr>
        <w:t>kaulų mineralinį tankį klubo, stuburo, riešo, piršto, blauzdos kaulo ir (arba) kulno srityje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 bent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pie 3%, ir (b) antikūno prieš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klerostiną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nuo maždaug 1 mg/kg iki maždaug 10 mg/kg antrąjį laikotarpį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kur kiekis yra veiksminga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mineraliniam tankiui palaikyti.</w:t>
      </w:r>
    </w:p>
    <w:p w14:paraId="2107B363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D91601" w14:textId="334161DC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5. Antikūnas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skirtas naudoti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agal 1 punktą, kur:</w:t>
      </w:r>
    </w:p>
    <w:p w14:paraId="2EEDD203" w14:textId="37070675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(a) antikūnų prieš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klerostiną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D821F6">
        <w:rPr>
          <w:rFonts w:ascii="Helvetica" w:hAnsi="Helvetica" w:cs="Arial"/>
          <w:sz w:val="20"/>
          <w:szCs w:val="24"/>
          <w:lang w:val="lt-LT"/>
        </w:rPr>
        <w:t>kiekis yra apie 2 mg/kg arba apie 3 mg/kg;</w:t>
      </w:r>
    </w:p>
    <w:p w14:paraId="7EAFEC91" w14:textId="4F1AB6CC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(b) antikūnas yra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subjektui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kartą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ka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dvi savaites; arba</w:t>
      </w:r>
    </w:p>
    <w:p w14:paraId="358D31E3" w14:textId="098AEC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(c) antikūnas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subjektui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įvedamas vieną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rtą per mėnesį.</w:t>
      </w:r>
    </w:p>
    <w:p w14:paraId="47D983FB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2F4F76" w14:textId="609979D8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lastRenderedPageBreak/>
        <w:t xml:space="preserve">6. Antikūnas, skirtas naudoti pagal 1 punktą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tikūnas arba jo fragmentas apima: a)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CDR sekas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SEQ ID Nr. 54, 55 ir 56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Pr="00D821F6">
        <w:rPr>
          <w:rFonts w:ascii="Helvetica" w:hAnsi="Helvetica" w:cs="Arial"/>
          <w:sz w:val="20"/>
          <w:szCs w:val="24"/>
          <w:lang w:val="lt-LT"/>
        </w:rPr>
        <w:t>CDR sekas SEQ ID Nr. 51, 52 ir 53 CDR; b)</w:t>
      </w:r>
      <w:r w:rsidR="001B773B" w:rsidRPr="00D821F6">
        <w:rPr>
          <w:rFonts w:ascii="Helvetica" w:hAnsi="Helvetica" w:cs="Arial"/>
          <w:color w:val="0B2A43"/>
          <w:sz w:val="20"/>
          <w:szCs w:val="24"/>
          <w:shd w:val="clear" w:color="auto" w:fill="FFFFFF"/>
          <w:lang w:val="lt-LT"/>
        </w:rPr>
        <w:t xml:space="preserve"> CDR sekas SEQ ID Nr. 60, 61 ir 62 ir CDR sekas SEQ ID Nr. 57, 58 ir 59; c) CDR sekas SEQ ID Nr. 48, 49 ir 50 ir CDR sekas SEQ ID Nr. 45, 46 ir 47; d) CDR sekas SEQ ID Nr. 42, 43 ir 44 ir CDR sekas SEQ ID Nr. 39, 40 ir 41; e) CDR sekas SEQ ID Nr. 275, 276 ir 277 ir CDR sekas SEQ ID Nr. 287, 288 ir 289; f) CDR sekas SEQ ID Nr. 278, 279 ir 280 ir CDR sekas SEQ ID Nr. 290, 291 ir 292; g) CDR sekas SEQ ID Nr. 78, 79 ir 80 ir CDR sekas SEQ ID Nr. 245, 246 ir 247; h) CDR sekas SEQ ID Nr. 81, 99 ir 100 ir CDR sekas SEQ ID Nr. 248, 249 ir 250; i) CDR sekas SEQ ID Nr. 101, 102 ir 103 ir CDR sekas SEQ ID Nr. 251, 252 ir 253; j) CDR sekas SEQ ID Nr. 104, 105 ir 106 ir CDR sekas SEQ ID Nr. 254, 255 ir 256; k) CDR sekas SEQ ID Nr. 107, 108 ir 109 ir CDR sekas SEQ ID Nr. 257, 258 ir 259; l) CDR sekas SEQ ID Nr. 110, 111 ir 112 ir CDR sekas SEQ ID Nr. 260, 261 ir 262; m) CDR sekas SEQ ID Nr. 281, 282 ir 283 ir CDR sekas SEQ ID Nr. 293, 294 ir 295; n) CDR sekas SEQ ID Nr. 113, 114 ir 115 ir CDR sekas SEQ ID Nr. 263, 264 ir 265; o) CDR sekas SEQ ID Nr. 284, 285 ir 286 ir CDR sekas SEQ ID Nr. 296, 297 ir 298; p) CDR sekas SEQ ID Nr. 116, 237 ir 238 ir CDR sekas SEQ ID Nr. 266, 267 ir 268; q) CDR sekas SEQ ID Nr. 239, 240 ir 241 ir CDR sekas SEQ ID Nr. 269, 270 ir 271; r) CDR sekas SEQ ID Nr. 242, 243 ir 244 ir CDR sekas SEQ ID Nr. 272, 273 ir 274; arba s) CDR sekas SEQ ID Nr. 351, 352 ir 353 ir CDR sekas SEQ ID Nr. 358, 359 ir 360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4071B13D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C90E46" w14:textId="2E54B2EF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7. Antikūnas, skirtas naudoti pagal 6 punktą, </w:t>
      </w:r>
      <w:r w:rsidR="00E55E5D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tikūnas arba jo fragmentas apima </w:t>
      </w:r>
      <w:r w:rsidR="00E55E5D" w:rsidRPr="00D821F6">
        <w:rPr>
          <w:rFonts w:ascii="Helvetica" w:hAnsi="Helvetica" w:cs="Arial"/>
          <w:sz w:val="20"/>
          <w:szCs w:val="24"/>
          <w:lang w:val="lt-LT"/>
        </w:rPr>
        <w:t>CDRH-1, CDR-H2, CDR-H3, CDR-L1 CDR-L2 ir CDR-L3</w:t>
      </w:r>
      <w:r w:rsidRPr="00D821F6">
        <w:rPr>
          <w:rFonts w:ascii="Helvetica" w:hAnsi="Helvetica" w:cs="Arial"/>
          <w:sz w:val="20"/>
          <w:szCs w:val="24"/>
          <w:lang w:val="lt-LT"/>
        </w:rPr>
        <w:t>, kur (a)</w:t>
      </w:r>
      <w:r w:rsidR="00E55E5D" w:rsidRPr="00D821F6">
        <w:rPr>
          <w:rFonts w:ascii="Helvetica" w:hAnsi="Helvetica"/>
          <w:sz w:val="20"/>
          <w:lang w:val="lt-LT"/>
        </w:rPr>
        <w:t xml:space="preserve"> </w:t>
      </w:r>
      <w:r w:rsidR="00E55E5D" w:rsidRPr="00D821F6">
        <w:rPr>
          <w:rFonts w:ascii="Helvetica" w:hAnsi="Helvetica" w:cs="Arial"/>
          <w:sz w:val="20"/>
          <w:szCs w:val="24"/>
          <w:lang w:val="lt-LT"/>
        </w:rPr>
        <w:t xml:space="preserve">CDR-H1 yra SEQ ID Nr. 245, CDR-H2 yra SEQ ID Nr. 246, CDR-H3 yra SEQ ID Nr. 247, CDR-L1 yra SEQ ID Nr. 78, CDR-L2 yra SEQ ID Nr. 79 ir CDR-L3 yra SEQ ID Nr. 80; </w:t>
      </w:r>
      <w:proofErr w:type="spellStart"/>
      <w:r w:rsidR="00E55E5D" w:rsidRPr="00D821F6">
        <w:rPr>
          <w:rFonts w:ascii="Helvetica" w:hAnsi="Helvetica" w:cs="Arial"/>
          <w:sz w:val="20"/>
          <w:szCs w:val="24"/>
          <w:lang w:val="lt-LT"/>
        </w:rPr>
        <w:t>or</w:t>
      </w:r>
      <w:proofErr w:type="spellEnd"/>
      <w:r w:rsidR="00E55E5D" w:rsidRPr="00D821F6">
        <w:rPr>
          <w:rFonts w:ascii="Helvetica" w:hAnsi="Helvetica" w:cs="Arial"/>
          <w:sz w:val="20"/>
          <w:szCs w:val="24"/>
          <w:lang w:val="lt-LT"/>
        </w:rPr>
        <w:t xml:space="preserve"> (b) CDR-H1 yra SEQ ID Nr. 269, CDR-H2 yra SEQ ID Nr. 270, CDR-H3 yra SEQ ID Nr. 271, CDR-L1 yra SEQ ID Nr. 239, CDR-L2 yra SEQ ID Nr. 240 ir CDR-L3 yra SEQ ID Nr. 241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10358480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28D9A5" w14:textId="74EEEE84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8. Antikūnas, skirtas naudoti pagal bet kurį iš ankstesnių punktų, </w:t>
      </w:r>
      <w:r w:rsidR="00E55E5D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tikūnas prieš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klerostiną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apima CDR-H1, kurio SEQ ID Nr. 245, CDR-H2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kur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EQ ID Nr. 246, CDR-H3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 xml:space="preserve">kurio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SEQ ID Nr. 247,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CDR-L1, kurio SEQ ID Nr. 78, CDR-L2, kurio SEQ ID Nr. 79, ir CDR-L3, kurio SEQ ID Nr. 80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6A328327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DE64E2" w14:textId="363A7F0A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9. Antikūnas, skirtas naudoti pagal bet kurį iš ankstesnių punktų,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>:</w:t>
      </w:r>
    </w:p>
    <w:p w14:paraId="7F1238C4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a) antikūnas yra žmogaus antikūnas, humanizuotas antikūnas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monoklonini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antikūnas arba chimerinis antikūnas; arba</w:t>
      </w:r>
    </w:p>
    <w:p w14:paraId="4D6A13C6" w14:textId="0604E29B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>b) antikūno jungimosi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 xml:space="preserve"> gimininguma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prie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klerostin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kurio SEQ ID Nr. 1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yra mažesnis arba lygus 1 × 10</w:t>
      </w:r>
      <w:r w:rsidRPr="00D821F6">
        <w:rPr>
          <w:rFonts w:ascii="Helvetica" w:hAnsi="Helvetica" w:cs="Arial"/>
          <w:sz w:val="20"/>
          <w:szCs w:val="24"/>
          <w:vertAlign w:val="superscript"/>
          <w:lang w:val="lt-LT"/>
        </w:rPr>
        <w:t>-9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M.</w:t>
      </w:r>
    </w:p>
    <w:p w14:paraId="11EC2DBD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AB9099" w14:textId="6D13C4FF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10. Antikūnas, skirtas naudoti pagal bet kurį iš ankstesnių punktų,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mogus 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serg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 kaulais susijusi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u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trikim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u</w:t>
      </w:r>
      <w:r w:rsidRPr="00D821F6">
        <w:rPr>
          <w:rFonts w:ascii="Helvetica" w:hAnsi="Helvetica" w:cs="Arial"/>
          <w:sz w:val="20"/>
          <w:szCs w:val="24"/>
          <w:lang w:val="lt-LT"/>
        </w:rPr>
        <w:t>, parinkt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u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š grupės, susidedančios iš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achondroplazij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klieidranijin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disostoz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enchondromatoz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fibrozin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displazijos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Gošė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gos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fosfatemini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rachito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Marfan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dauginės paveldimos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egzotoz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neurofibromatozė</w:t>
      </w:r>
      <w:r w:rsidR="00791A34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trapių kaulų lig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petrozė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poikilozė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sklerozini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ažeidim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seudoartrozė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iogenini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mielit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eriodont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vaistų nuo epilepsijos sukelt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pirmini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r antrini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paratiroidizm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šeimini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o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hiperparatiroidizmo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 sindromo,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mažėjančio 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svorio 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sukelt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>retėjim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vyrų osteoporozės, kaulų retėjimo po menopauzės,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osteoartrito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, inkstų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osteodistrofijos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, infiltracinių kaulų sutrikimų, burnos kaulų retėjimo, žandikaulio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osteonekrozės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, jaunatvinės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Pedžeto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 ligos,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melorheostozės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metabolinių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 kaulų ligų,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mastocitozės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pjautuvinių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 ląstelių anemijos/ligos, su organų persodinimu susijusio kaulų </w:t>
      </w:r>
      <w:proofErr w:type="spellStart"/>
      <w:r w:rsidR="009E0F16" w:rsidRPr="00D821F6">
        <w:rPr>
          <w:rFonts w:ascii="Helvetica" w:hAnsi="Helvetica" w:cs="Arial"/>
          <w:sz w:val="20"/>
          <w:szCs w:val="24"/>
          <w:lang w:val="lt-LT"/>
        </w:rPr>
        <w:t>kaulų</w:t>
      </w:r>
      <w:proofErr w:type="spellEnd"/>
      <w:r w:rsidR="009E0F16" w:rsidRPr="00D821F6">
        <w:rPr>
          <w:rFonts w:ascii="Helvetica" w:hAnsi="Helvetica" w:cs="Arial"/>
          <w:sz w:val="20"/>
          <w:szCs w:val="24"/>
          <w:lang w:val="lt-LT"/>
        </w:rPr>
        <w:t xml:space="preserve"> retėjimo,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inkstų persodinimo sukelto kaulų retėjimo, sisteminės raudonosios vilkligės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ankilozini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spondilit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, epilepsijos, jaunatvinio artrito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talasemijos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mukopolisacharidozės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Fabri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ligos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Terneri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sindromo, Dauno sindromo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Klinefelteri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sindromo, raupsų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lastRenderedPageBreak/>
        <w:t>Pertes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ligos, paauglių idiopatinės skoliozės, kūdikystėje prasidedančios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daugiasistemės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uždegiminės ligos, Vinčesterio sindromo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Menkes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ligos, Vilsono ligos, išeminės kaulų ligos (pvz.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Leg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>-Kalve-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Perteso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ligos, regioninės migracinės osteoporozės), anemijos būklės, steroidų sukeltų būklių, </w:t>
      </w:r>
      <w:proofErr w:type="spellStart"/>
      <w:r w:rsidR="00213031" w:rsidRPr="00D821F6">
        <w:rPr>
          <w:rFonts w:ascii="Helvetica" w:hAnsi="Helvetica" w:cs="Arial"/>
          <w:sz w:val="20"/>
          <w:szCs w:val="24"/>
          <w:lang w:val="lt-LT"/>
        </w:rPr>
        <w:t>gliukokortikoidų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sukelto kaulų retėjimo, </w:t>
      </w:r>
      <w:r w:rsidRPr="00D821F6">
        <w:rPr>
          <w:rFonts w:ascii="Helvetica" w:hAnsi="Helvetica" w:cs="Arial"/>
          <w:sz w:val="20"/>
          <w:szCs w:val="24"/>
          <w:lang w:val="lt-LT"/>
        </w:rPr>
        <w:t>heparino sukel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kaulų čiulp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triki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>, skorbu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netinka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mityb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kalcio trūku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osteoporozė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penij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alkoholiz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lėtinė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epenų lig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ostmenopauz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inės</w:t>
      </w:r>
      <w:proofErr w:type="spellEnd"/>
      <w:r w:rsidR="00213031" w:rsidRPr="00D821F6">
        <w:rPr>
          <w:rFonts w:ascii="Helvetica" w:hAnsi="Helvetica" w:cs="Arial"/>
          <w:sz w:val="20"/>
          <w:szCs w:val="24"/>
          <w:lang w:val="lt-LT"/>
        </w:rPr>
        <w:t xml:space="preserve"> būklės</w:t>
      </w:r>
      <w:r w:rsidRPr="00D821F6">
        <w:rPr>
          <w:rFonts w:ascii="Helvetica" w:hAnsi="Helvetica" w:cs="Arial"/>
          <w:sz w:val="20"/>
          <w:szCs w:val="24"/>
          <w:lang w:val="lt-LT"/>
        </w:rPr>
        <w:t>, lėtinės uždegiminės ligos, reumatoidini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rtri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uždegiminė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arnyno lig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opini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oli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uždegimini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oli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Krono lig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ligomenorėj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amenorėj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nėštu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cukrini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diabet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ertiroidiz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skydliaukės sutriki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prieskydinė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aukos sutriki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ų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Kušing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akromegalij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hipogonadizm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imobiliza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vim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213031" w:rsidRPr="00D821F6">
        <w:rPr>
          <w:rFonts w:ascii="Helvetica" w:hAnsi="Helvetica" w:cs="Arial"/>
          <w:sz w:val="20"/>
          <w:szCs w:val="24"/>
          <w:lang w:val="lt-LT"/>
        </w:rPr>
        <w:t>disfunkcijos</w:t>
      </w:r>
      <w:r w:rsidRPr="00D821F6">
        <w:rPr>
          <w:rFonts w:ascii="Helvetica" w:hAnsi="Helvetica" w:cs="Arial"/>
          <w:sz w:val="20"/>
          <w:szCs w:val="24"/>
          <w:lang w:val="lt-LT"/>
        </w:rPr>
        <w:t>, refleksinės simpatinės distrofijos sindro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sritinė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osteoporozė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osteomaliac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>,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 sąnarių pakeitimu, su ŽIV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 augimo hormono praradimu,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 cistine fibroze, su chemoterapija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naviko sukelt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vėži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, hormonų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abliacinis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dauginė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mielo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vaistų sukelt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nervinė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anorek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s</w:t>
      </w:r>
      <w:r w:rsidRPr="00D821F6">
        <w:rPr>
          <w:rFonts w:ascii="Helvetica" w:hAnsi="Helvetica" w:cs="Arial"/>
          <w:sz w:val="20"/>
          <w:szCs w:val="24"/>
          <w:lang w:val="lt-LT"/>
        </w:rPr>
        <w:t>, su liga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veido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liga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kolės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liga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andikaulio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liga susijęs kaukolės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senėjim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senėjim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veido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senėjim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kolės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senėjim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andikaulio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>, su senėjimu susij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usi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kaukolės kaulų retėjim</w:t>
      </w:r>
      <w:r w:rsidR="007C5465" w:rsidRPr="00D821F6">
        <w:rPr>
          <w:rFonts w:ascii="Helvetica" w:hAnsi="Helvetica" w:cs="Arial"/>
          <w:sz w:val="20"/>
          <w:szCs w:val="24"/>
          <w:lang w:val="lt-LT"/>
        </w:rPr>
        <w:t>o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ir kaulų retėjimu, susijusiu su kelionėmis kosmose.</w:t>
      </w:r>
    </w:p>
    <w:p w14:paraId="3ED708E3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7CB4FF" w14:textId="2358FCEF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11. Antikūnas, skirtas naudoti pagal bet kurį iš ankstesnių punktų, </w:t>
      </w:r>
      <w:r w:rsidR="00C955B9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mogus yra moteris po menopauzės.</w:t>
      </w:r>
    </w:p>
    <w:p w14:paraId="7D386DE1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DC495F" w14:textId="76686139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12. Antikūnas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skirtas naudoti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</w:t>
      </w:r>
      <w:r w:rsidR="00C955B9" w:rsidRPr="00D821F6">
        <w:rPr>
          <w:rFonts w:ascii="Helvetica" w:hAnsi="Helvetica" w:cs="Arial"/>
          <w:sz w:val="20"/>
          <w:szCs w:val="24"/>
          <w:lang w:val="lt-LT"/>
        </w:rPr>
        <w:t>kur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žmogus </w:t>
      </w:r>
      <w:r w:rsidR="00C955B9" w:rsidRPr="00D821F6">
        <w:rPr>
          <w:rFonts w:ascii="Helvetica" w:hAnsi="Helvetica" w:cs="Arial"/>
          <w:sz w:val="20"/>
          <w:szCs w:val="24"/>
          <w:lang w:val="lt-LT"/>
        </w:rPr>
        <w:t>serga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osteoporoz</w:t>
      </w:r>
      <w:r w:rsidR="00C955B9" w:rsidRPr="00D821F6">
        <w:rPr>
          <w:rFonts w:ascii="Helvetica" w:hAnsi="Helvetica" w:cs="Arial"/>
          <w:sz w:val="20"/>
          <w:szCs w:val="24"/>
          <w:lang w:val="lt-LT"/>
        </w:rPr>
        <w:t>e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p w14:paraId="35F7AC6F" w14:textId="77777777" w:rsidR="006D104C" w:rsidRPr="00D821F6" w:rsidRDefault="006D104C" w:rsidP="00D821F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941E41" w14:textId="40896964" w:rsidR="006D104C" w:rsidRPr="00D821F6" w:rsidRDefault="006D104C" w:rsidP="00D821F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21F6">
        <w:rPr>
          <w:rFonts w:ascii="Helvetica" w:hAnsi="Helvetica" w:cs="Arial"/>
          <w:sz w:val="20"/>
          <w:szCs w:val="24"/>
          <w:lang w:val="lt-LT"/>
        </w:rPr>
        <w:t xml:space="preserve">13. Antikūnas, </w:t>
      </w:r>
      <w:r w:rsidR="003D3D11" w:rsidRPr="00D821F6">
        <w:rPr>
          <w:rFonts w:ascii="Helvetica" w:hAnsi="Helvetica" w:cs="Arial"/>
          <w:sz w:val="20"/>
          <w:szCs w:val="24"/>
          <w:lang w:val="lt-LT"/>
        </w:rPr>
        <w:t>skirtas naudoti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</w:t>
      </w:r>
      <w:r w:rsidR="00C955B9" w:rsidRPr="00D821F6">
        <w:rPr>
          <w:rFonts w:ascii="Helvetica" w:hAnsi="Helvetica" w:cs="Arial"/>
          <w:sz w:val="20"/>
          <w:szCs w:val="24"/>
          <w:lang w:val="lt-LT"/>
        </w:rPr>
        <w:t>kuris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sumažina Ab-4 arba Ab-13 </w:t>
      </w:r>
      <w:proofErr w:type="spellStart"/>
      <w:r w:rsidRPr="00D821F6">
        <w:rPr>
          <w:rFonts w:ascii="Helvetica" w:hAnsi="Helvetica" w:cs="Arial"/>
          <w:sz w:val="20"/>
          <w:szCs w:val="24"/>
          <w:lang w:val="lt-LT"/>
        </w:rPr>
        <w:t>sklerostino</w:t>
      </w:r>
      <w:proofErr w:type="spellEnd"/>
      <w:r w:rsidR="00C955B9" w:rsidRPr="00D821F6">
        <w:rPr>
          <w:rFonts w:ascii="Helvetica" w:hAnsi="Helvetica" w:cs="Arial"/>
          <w:sz w:val="20"/>
          <w:szCs w:val="24"/>
          <w:lang w:val="lt-LT"/>
        </w:rPr>
        <w:t xml:space="preserve"> surišimą</w:t>
      </w:r>
      <w:r w:rsidRPr="00D821F6">
        <w:rPr>
          <w:rFonts w:ascii="Helvetica" w:hAnsi="Helvetica" w:cs="Arial"/>
          <w:sz w:val="20"/>
          <w:szCs w:val="24"/>
          <w:lang w:val="lt-LT"/>
        </w:rPr>
        <w:t xml:space="preserve"> tarp 40 % ir 100 %, 60 % ir 100 %, 70 % ir 100 % arba 80 %</w:t>
      </w:r>
      <w:r w:rsidR="009F211D" w:rsidRPr="00D821F6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821F6">
        <w:rPr>
          <w:rFonts w:ascii="Helvetica" w:hAnsi="Helvetica" w:cs="Arial"/>
          <w:sz w:val="20"/>
          <w:szCs w:val="24"/>
          <w:lang w:val="lt-LT"/>
        </w:rPr>
        <w:t>100</w:t>
      </w:r>
      <w:r w:rsidR="009F211D" w:rsidRPr="00D821F6">
        <w:rPr>
          <w:rFonts w:ascii="Helvetica" w:hAnsi="Helvetica" w:cs="Arial"/>
          <w:sz w:val="20"/>
          <w:szCs w:val="24"/>
          <w:lang w:val="lt-LT"/>
        </w:rPr>
        <w:t xml:space="preserve"> %</w:t>
      </w:r>
      <w:r w:rsidRPr="00D821F6">
        <w:rPr>
          <w:rFonts w:ascii="Helvetica" w:hAnsi="Helvetica" w:cs="Arial"/>
          <w:sz w:val="20"/>
          <w:szCs w:val="24"/>
          <w:lang w:val="lt-LT"/>
        </w:rPr>
        <w:t>.</w:t>
      </w:r>
    </w:p>
    <w:sectPr w:rsidR="006D104C" w:rsidRPr="00D821F6" w:rsidSect="00D821F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6FE56" w14:textId="77777777" w:rsidR="00A3626F" w:rsidRDefault="00A3626F" w:rsidP="007B0A41">
      <w:pPr>
        <w:spacing w:after="0" w:line="240" w:lineRule="auto"/>
      </w:pPr>
      <w:r>
        <w:separator/>
      </w:r>
    </w:p>
  </w:endnote>
  <w:endnote w:type="continuationSeparator" w:id="0">
    <w:p w14:paraId="2C524F7C" w14:textId="77777777" w:rsidR="00A3626F" w:rsidRDefault="00A3626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53D47" w14:textId="77777777" w:rsidR="00A3626F" w:rsidRDefault="00A3626F" w:rsidP="007B0A41">
      <w:pPr>
        <w:spacing w:after="0" w:line="240" w:lineRule="auto"/>
      </w:pPr>
      <w:r>
        <w:separator/>
      </w:r>
    </w:p>
  </w:footnote>
  <w:footnote w:type="continuationSeparator" w:id="0">
    <w:p w14:paraId="449F961E" w14:textId="77777777" w:rsidR="00A3626F" w:rsidRDefault="00A3626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B773B"/>
    <w:rsid w:val="001C33D1"/>
    <w:rsid w:val="001F266E"/>
    <w:rsid w:val="00206546"/>
    <w:rsid w:val="00213031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3D11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2F7E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04C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1A34"/>
    <w:rsid w:val="00792C7E"/>
    <w:rsid w:val="00795D58"/>
    <w:rsid w:val="007A4B6F"/>
    <w:rsid w:val="007B0A41"/>
    <w:rsid w:val="007C0A0D"/>
    <w:rsid w:val="007C18AB"/>
    <w:rsid w:val="007C5465"/>
    <w:rsid w:val="007C60FE"/>
    <w:rsid w:val="007C6593"/>
    <w:rsid w:val="007D7E01"/>
    <w:rsid w:val="007E2023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137"/>
    <w:rsid w:val="00972206"/>
    <w:rsid w:val="009766FA"/>
    <w:rsid w:val="0098532A"/>
    <w:rsid w:val="00992879"/>
    <w:rsid w:val="009B2E35"/>
    <w:rsid w:val="009B6C12"/>
    <w:rsid w:val="009C10C1"/>
    <w:rsid w:val="009D243F"/>
    <w:rsid w:val="009D77D6"/>
    <w:rsid w:val="009E0F16"/>
    <w:rsid w:val="009F211D"/>
    <w:rsid w:val="00A02F0C"/>
    <w:rsid w:val="00A07615"/>
    <w:rsid w:val="00A22BBD"/>
    <w:rsid w:val="00A3626F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55B9"/>
    <w:rsid w:val="00C96549"/>
    <w:rsid w:val="00CC28BC"/>
    <w:rsid w:val="00CD04F3"/>
    <w:rsid w:val="00CD23AF"/>
    <w:rsid w:val="00CE09D3"/>
    <w:rsid w:val="00CE12E8"/>
    <w:rsid w:val="00CE42D1"/>
    <w:rsid w:val="00CF70D6"/>
    <w:rsid w:val="00D15412"/>
    <w:rsid w:val="00D249B3"/>
    <w:rsid w:val="00D26E30"/>
    <w:rsid w:val="00D30F69"/>
    <w:rsid w:val="00D54A23"/>
    <w:rsid w:val="00D54DBC"/>
    <w:rsid w:val="00D55A30"/>
    <w:rsid w:val="00D56D60"/>
    <w:rsid w:val="00D755F4"/>
    <w:rsid w:val="00D821F6"/>
    <w:rsid w:val="00DB2CA9"/>
    <w:rsid w:val="00DB375D"/>
    <w:rsid w:val="00DC75A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55E5D"/>
    <w:rsid w:val="00E90835"/>
    <w:rsid w:val="00EA6130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41</Words>
  <Characters>8056</Characters>
  <Application>Microsoft Office Word</Application>
  <DocSecurity>0</DocSecurity>
  <Lines>11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1T14:30:00Z</dcterms:created>
  <dcterms:modified xsi:type="dcterms:W3CDTF">2024-03-01T08:30:00Z</dcterms:modified>
</cp:coreProperties>
</file>